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Claire Quinlin</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Claire</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Quinlin</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600 Glenayre Drive, Glenview, IL, USA Glenview, IL, USA 60025</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cmorseburke@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8479773169</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Hugh</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25/2018</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Rose</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25/2018</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Harry</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1/9/2021</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6/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